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703E" w:rsidRDefault="004D703E" w:rsidP="007245F6">
      <w:pPr>
        <w:pStyle w:val="NormalWeb"/>
        <w:spacing w:before="0" w:beforeAutospacing="0" w:after="0" w:afterAutospacing="0"/>
        <w:rPr>
          <w:color w:val="0E101A"/>
          <w:sz w:val="48"/>
          <w:szCs w:val="48"/>
          <w:u w:val="single"/>
        </w:rPr>
      </w:pPr>
      <w:r>
        <w:rPr>
          <w:color w:val="0E101A"/>
          <w:sz w:val="48"/>
          <w:szCs w:val="48"/>
          <w:u w:val="single"/>
        </w:rPr>
        <w:t>What We Are - Home Page</w:t>
      </w:r>
    </w:p>
    <w:p w:rsidR="004D703E" w:rsidRDefault="004D703E" w:rsidP="004D703E">
      <w:pPr>
        <w:pStyle w:val="NormalWeb"/>
        <w:spacing w:after="0"/>
        <w:rPr>
          <w:color w:val="0E101A"/>
        </w:rPr>
      </w:pPr>
      <w:r>
        <w:rPr>
          <w:color w:val="0E101A"/>
        </w:rPr>
        <w:t>(</w:t>
      </w:r>
      <w:proofErr w:type="gramStart"/>
      <w:r>
        <w:rPr>
          <w:color w:val="0E101A"/>
        </w:rPr>
        <w:t>we</w:t>
      </w:r>
      <w:proofErr w:type="gramEnd"/>
      <w:r>
        <w:rPr>
          <w:color w:val="0E101A"/>
        </w:rPr>
        <w:t xml:space="preserve"> can put this content on homepage at place of “What We Are”)</w:t>
      </w:r>
    </w:p>
    <w:p w:rsidR="004D703E" w:rsidRPr="004D703E" w:rsidRDefault="004D703E" w:rsidP="004D703E">
      <w:pPr>
        <w:pStyle w:val="NormalWeb"/>
        <w:spacing w:after="0"/>
        <w:rPr>
          <w:color w:val="0E101A"/>
        </w:rPr>
      </w:pPr>
      <w:r w:rsidRPr="004D703E">
        <w:rPr>
          <w:color w:val="0E101A"/>
        </w:rPr>
        <w:t>Welcome to Mother's Prayer Placement, your trusted nanny agency and sitter service provider. As busy mothers, we understand that finding reliable and trustworthy childcare is paramount. We aim to offer exceptional nanny placement services, including perman</w:t>
      </w:r>
      <w:r>
        <w:rPr>
          <w:color w:val="0E101A"/>
        </w:rPr>
        <w:t xml:space="preserve">ent and </w:t>
      </w:r>
      <w:r w:rsidRPr="004D703E">
        <w:rPr>
          <w:i/>
          <w:color w:val="0E101A"/>
        </w:rPr>
        <w:t>temporary nanny service</w:t>
      </w:r>
      <w:r w:rsidRPr="004D703E">
        <w:rPr>
          <w:i/>
          <w:color w:val="0E101A"/>
        </w:rPr>
        <w:t>, backup care, and in-home babysitter services in VA</w:t>
      </w:r>
      <w:r w:rsidRPr="004D703E">
        <w:rPr>
          <w:color w:val="0E101A"/>
        </w:rPr>
        <w:t>, Ohio, Maryland, and DC.</w:t>
      </w:r>
    </w:p>
    <w:p w:rsidR="004D703E" w:rsidRPr="004D703E" w:rsidRDefault="004D703E" w:rsidP="004D703E">
      <w:pPr>
        <w:pStyle w:val="NormalWeb"/>
        <w:spacing w:after="0"/>
        <w:rPr>
          <w:color w:val="0E101A"/>
        </w:rPr>
      </w:pPr>
      <w:r w:rsidRPr="004D703E">
        <w:rPr>
          <w:color w:val="0E101A"/>
        </w:rPr>
        <w:t xml:space="preserve">With a rigorous screening process, we carefully select qualified caregivers who meet your specific needs and preferences. Our team conducts thorough background checks and interviews to ensure the highest standards of safety and professionalism. </w:t>
      </w:r>
    </w:p>
    <w:p w:rsidR="004D703E" w:rsidRPr="004D703E" w:rsidRDefault="004D703E" w:rsidP="004D703E">
      <w:pPr>
        <w:pStyle w:val="NormalWeb"/>
        <w:spacing w:after="0"/>
        <w:rPr>
          <w:color w:val="0E101A"/>
        </w:rPr>
      </w:pPr>
      <w:r w:rsidRPr="004D703E">
        <w:rPr>
          <w:color w:val="0E101A"/>
        </w:rPr>
        <w:t>Our competent caregivers provide the love, attention, and care your children d</w:t>
      </w:r>
      <w:r>
        <w:rPr>
          <w:color w:val="0E101A"/>
        </w:rPr>
        <w:t>eserve. Count on us for reputable</w:t>
      </w:r>
      <w:r w:rsidRPr="004D703E">
        <w:rPr>
          <w:color w:val="0E101A"/>
        </w:rPr>
        <w:t xml:space="preserve"> </w:t>
      </w:r>
      <w:r w:rsidRPr="004D703E">
        <w:rPr>
          <w:i/>
          <w:color w:val="0E101A"/>
        </w:rPr>
        <w:t>nanny services</w:t>
      </w:r>
      <w:r w:rsidRPr="004D703E">
        <w:rPr>
          <w:color w:val="0E101A"/>
        </w:rPr>
        <w:t xml:space="preserve"> throughout Virginia, DC, Maryland, and Ohio, including book-a-nanny options.</w:t>
      </w:r>
    </w:p>
    <w:p w:rsidR="004D703E" w:rsidRPr="004D703E" w:rsidRDefault="004D703E" w:rsidP="004D703E">
      <w:pPr>
        <w:pStyle w:val="NormalWeb"/>
        <w:spacing w:before="0" w:beforeAutospacing="0" w:after="0" w:afterAutospacing="0"/>
        <w:rPr>
          <w:color w:val="0E101A"/>
        </w:rPr>
      </w:pPr>
      <w:r w:rsidRPr="004D703E">
        <w:rPr>
          <w:color w:val="0E101A"/>
        </w:rPr>
        <w:t>Choose Mother's Prayer Placement for exceptional childcare services, including babysitting, backup care, and even house-organizing assistance for your special events. With our exceptional nanny placement services, let us fulfill your prayers for dependable and caring childcare.</w:t>
      </w:r>
    </w:p>
    <w:p w:rsidR="004D703E" w:rsidRDefault="004D703E" w:rsidP="007245F6">
      <w:pPr>
        <w:pStyle w:val="NormalWeb"/>
        <w:spacing w:before="0" w:beforeAutospacing="0" w:after="0" w:afterAutospacing="0"/>
        <w:rPr>
          <w:color w:val="0E101A"/>
          <w:sz w:val="48"/>
          <w:szCs w:val="48"/>
          <w:u w:val="single"/>
        </w:rPr>
      </w:pPr>
    </w:p>
    <w:p w:rsidR="0079150E" w:rsidRDefault="0079150E" w:rsidP="007245F6">
      <w:pPr>
        <w:pStyle w:val="NormalWeb"/>
        <w:spacing w:before="0" w:beforeAutospacing="0" w:after="0" w:afterAutospacing="0"/>
        <w:rPr>
          <w:color w:val="0E101A"/>
          <w:sz w:val="48"/>
          <w:szCs w:val="48"/>
          <w:u w:val="single"/>
        </w:rPr>
      </w:pPr>
      <w:r>
        <w:rPr>
          <w:color w:val="0E101A"/>
          <w:sz w:val="48"/>
          <w:szCs w:val="48"/>
          <w:u w:val="single"/>
        </w:rPr>
        <w:t>Who We Are</w:t>
      </w:r>
      <w:r w:rsidR="004D703E">
        <w:rPr>
          <w:color w:val="0E101A"/>
          <w:sz w:val="48"/>
          <w:szCs w:val="48"/>
          <w:u w:val="single"/>
        </w:rPr>
        <w:t xml:space="preserve"> -Page</w:t>
      </w:r>
    </w:p>
    <w:p w:rsidR="007245F6" w:rsidRPr="0079150E" w:rsidRDefault="007245F6" w:rsidP="007245F6">
      <w:pPr>
        <w:pStyle w:val="NormalWeb"/>
        <w:spacing w:before="0" w:beforeAutospacing="0" w:after="0" w:afterAutospacing="0"/>
        <w:rPr>
          <w:color w:val="0E101A"/>
          <w:sz w:val="48"/>
          <w:szCs w:val="48"/>
          <w:u w:val="single"/>
        </w:rPr>
      </w:pPr>
      <w:r w:rsidRPr="0079150E">
        <w:rPr>
          <w:color w:val="0E101A"/>
          <w:sz w:val="48"/>
          <w:szCs w:val="48"/>
          <w:u w:val="single"/>
        </w:rPr>
        <w:t>About us</w:t>
      </w:r>
    </w:p>
    <w:p w:rsidR="007245F6" w:rsidRDefault="007245F6" w:rsidP="007245F6">
      <w:pPr>
        <w:pStyle w:val="NormalWeb"/>
        <w:spacing w:before="0" w:beforeAutospacing="0" w:after="0" w:afterAutospacing="0"/>
        <w:rPr>
          <w:color w:val="0E101A"/>
        </w:rPr>
      </w:pPr>
    </w:p>
    <w:p w:rsidR="004D703E" w:rsidRDefault="004D703E" w:rsidP="007245F6">
      <w:pPr>
        <w:pStyle w:val="NormalWeb"/>
        <w:spacing w:before="0" w:beforeAutospacing="0" w:after="0" w:afterAutospacing="0"/>
        <w:rPr>
          <w:color w:val="0E101A"/>
        </w:rPr>
      </w:pPr>
      <w:r>
        <w:rPr>
          <w:color w:val="0E101A"/>
        </w:rPr>
        <w:t>(This content can go to the Our Mission page at About Us)</w:t>
      </w:r>
    </w:p>
    <w:p w:rsidR="007245F6" w:rsidRDefault="007245F6" w:rsidP="007245F6">
      <w:pPr>
        <w:pStyle w:val="NormalWeb"/>
        <w:spacing w:before="0" w:beforeAutospacing="0" w:after="0" w:afterAutospacing="0"/>
        <w:rPr>
          <w:color w:val="0E101A"/>
        </w:rPr>
      </w:pPr>
      <w:r>
        <w:rPr>
          <w:color w:val="0E101A"/>
        </w:rPr>
        <w:t>Welcome to Mother's Prayer Placement - Where Your Family's Care Needs Are Our Top Priority</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At Mother's Prayer Placement, we are dedicated to providing personalized care solutions that meet your family's unique needs. Our t</w:t>
      </w:r>
      <w:r w:rsidR="004D703E">
        <w:rPr>
          <w:color w:val="0E101A"/>
        </w:rPr>
        <w:t xml:space="preserve">eam of reliable and competent </w:t>
      </w:r>
      <w:r>
        <w:rPr>
          <w:color w:val="0E101A"/>
        </w:rPr>
        <w:t xml:space="preserve">nannies is committed to delivering exceptional care for both permanent and </w:t>
      </w:r>
      <w:r w:rsidRPr="0079150E">
        <w:rPr>
          <w:i/>
          <w:color w:val="0E101A"/>
        </w:rPr>
        <w:t xml:space="preserve">temporary Nanny </w:t>
      </w:r>
      <w:proofErr w:type="gramStart"/>
      <w:r w:rsidRPr="0079150E">
        <w:rPr>
          <w:i/>
          <w:color w:val="0E101A"/>
        </w:rPr>
        <w:t>services</w:t>
      </w:r>
      <w:proofErr w:type="gramEnd"/>
      <w:r w:rsidRPr="0079150E">
        <w:rPr>
          <w:i/>
          <w:color w:val="0E101A"/>
        </w:rPr>
        <w:t xml:space="preserve"> in Virginia</w:t>
      </w:r>
      <w:r>
        <w:rPr>
          <w:color w:val="0E101A"/>
        </w:rPr>
        <w:t xml:space="preserve"> (VA), Ohio (OH), Maryland (MD), and Washington, DC.</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Why Choose Us:</w:t>
      </w:r>
    </w:p>
    <w:p w:rsidR="007245F6" w:rsidRDefault="007245F6" w:rsidP="007245F6">
      <w:pPr>
        <w:pStyle w:val="NormalWeb"/>
        <w:spacing w:before="0" w:beforeAutospacing="0" w:after="0" w:afterAutospacing="0"/>
        <w:rPr>
          <w:color w:val="0E101A"/>
        </w:rPr>
      </w:pPr>
    </w:p>
    <w:p w:rsidR="007245F6" w:rsidRDefault="007245F6" w:rsidP="0079150E">
      <w:pPr>
        <w:pStyle w:val="NormalWeb"/>
        <w:numPr>
          <w:ilvl w:val="0"/>
          <w:numId w:val="1"/>
        </w:numPr>
        <w:spacing w:before="0" w:beforeAutospacing="0" w:after="0" w:afterAutospacing="0"/>
        <w:rPr>
          <w:color w:val="0E101A"/>
        </w:rPr>
      </w:pPr>
      <w:r>
        <w:rPr>
          <w:rStyle w:val="Strong"/>
          <w:color w:val="0E101A"/>
        </w:rPr>
        <w:t>Tailored Care Solutions:</w:t>
      </w:r>
      <w:r>
        <w:rPr>
          <w:color w:val="0E101A"/>
        </w:rPr>
        <w:t xml:space="preserve"> Every family is unique, so our </w:t>
      </w:r>
      <w:r w:rsidRPr="0079150E">
        <w:rPr>
          <w:i/>
          <w:color w:val="0E101A"/>
        </w:rPr>
        <w:t>nanny services</w:t>
      </w:r>
      <w:r>
        <w:rPr>
          <w:color w:val="0E101A"/>
        </w:rPr>
        <w:t xml:space="preserve"> are designed to be personalized to your specific requirements. We take the time to listen and understand your family's needs, ensuring that we match you with a caregiver who fits seamlessly into your household.</w:t>
      </w:r>
    </w:p>
    <w:p w:rsidR="007245F6" w:rsidRDefault="007245F6" w:rsidP="007245F6">
      <w:pPr>
        <w:pStyle w:val="NormalWeb"/>
        <w:spacing w:before="0" w:beforeAutospacing="0" w:after="0" w:afterAutospacing="0"/>
        <w:rPr>
          <w:color w:val="0E101A"/>
        </w:rPr>
      </w:pPr>
    </w:p>
    <w:p w:rsidR="007245F6" w:rsidRDefault="007245F6" w:rsidP="0079150E">
      <w:pPr>
        <w:pStyle w:val="NormalWeb"/>
        <w:numPr>
          <w:ilvl w:val="0"/>
          <w:numId w:val="1"/>
        </w:numPr>
        <w:spacing w:before="0" w:beforeAutospacing="0" w:after="0" w:afterAutospacing="0"/>
        <w:rPr>
          <w:color w:val="0E101A"/>
        </w:rPr>
      </w:pPr>
      <w:r>
        <w:rPr>
          <w:rStyle w:val="Strong"/>
          <w:color w:val="0E101A"/>
        </w:rPr>
        <w:t>Trusted and Experienced Nannies:</w:t>
      </w:r>
      <w:r>
        <w:rPr>
          <w:color w:val="0E101A"/>
        </w:rPr>
        <w:t> We pride ours</w:t>
      </w:r>
      <w:r w:rsidR="004D703E">
        <w:rPr>
          <w:color w:val="0E101A"/>
        </w:rPr>
        <w:t>elves on our network of dependable and qualified</w:t>
      </w:r>
      <w:r>
        <w:rPr>
          <w:color w:val="0E101A"/>
        </w:rPr>
        <w:t xml:space="preserve"> nannies </w:t>
      </w:r>
      <w:proofErr w:type="gramStart"/>
      <w:r>
        <w:rPr>
          <w:color w:val="0E101A"/>
        </w:rPr>
        <w:t>who</w:t>
      </w:r>
      <w:proofErr w:type="gramEnd"/>
      <w:r>
        <w:rPr>
          <w:color w:val="0E101A"/>
        </w:rPr>
        <w:t xml:space="preserve"> are thoroughly vetted to ensure the highest standards of care. </w:t>
      </w:r>
      <w:r>
        <w:rPr>
          <w:color w:val="0E101A"/>
        </w:rPr>
        <w:lastRenderedPageBreak/>
        <w:t>You can trust that our caregivers have the necessary qualifications and experience to provide exceptional childcare.</w:t>
      </w:r>
    </w:p>
    <w:p w:rsidR="007245F6" w:rsidRDefault="007245F6" w:rsidP="007245F6">
      <w:pPr>
        <w:pStyle w:val="NormalWeb"/>
        <w:spacing w:before="0" w:beforeAutospacing="0" w:after="0" w:afterAutospacing="0"/>
        <w:rPr>
          <w:color w:val="0E101A"/>
        </w:rPr>
      </w:pPr>
    </w:p>
    <w:p w:rsidR="007245F6" w:rsidRDefault="007245F6" w:rsidP="0079150E">
      <w:pPr>
        <w:pStyle w:val="NormalWeb"/>
        <w:numPr>
          <w:ilvl w:val="0"/>
          <w:numId w:val="1"/>
        </w:numPr>
        <w:spacing w:before="0" w:beforeAutospacing="0" w:after="0" w:afterAutospacing="0"/>
        <w:rPr>
          <w:color w:val="0E101A"/>
        </w:rPr>
      </w:pPr>
      <w:r>
        <w:rPr>
          <w:rStyle w:val="Strong"/>
          <w:color w:val="0E101A"/>
        </w:rPr>
        <w:t>Trusted and Experienced Nannies:</w:t>
      </w:r>
      <w:r>
        <w:rPr>
          <w:color w:val="0E101A"/>
        </w:rPr>
        <w:t> We take pride in o</w:t>
      </w:r>
      <w:r w:rsidR="004D703E">
        <w:rPr>
          <w:color w:val="0E101A"/>
        </w:rPr>
        <w:t>ur extensive network of capable</w:t>
      </w:r>
      <w:r>
        <w:rPr>
          <w:color w:val="0E101A"/>
        </w:rPr>
        <w:t xml:space="preserve"> and professional nannies, offering top-notch </w:t>
      </w:r>
      <w:r w:rsidRPr="0079150E">
        <w:rPr>
          <w:i/>
          <w:color w:val="0E101A"/>
        </w:rPr>
        <w:t>nanny placement services</w:t>
      </w:r>
      <w:r>
        <w:rPr>
          <w:color w:val="0E101A"/>
        </w:rPr>
        <w:t xml:space="preserve"> in VA, Ohio, Maryland, DC, and beyond. Our caregivers are carefully selected and thoroughly vetted, ensuring they possess the qualifications and experience to provide exceptional childcare. Whether you need a </w:t>
      </w:r>
      <w:r w:rsidRPr="0079150E">
        <w:rPr>
          <w:i/>
          <w:color w:val="0E101A"/>
        </w:rPr>
        <w:t>permanent nanny</w:t>
      </w:r>
      <w:r>
        <w:rPr>
          <w:color w:val="0E101A"/>
        </w:rPr>
        <w:t xml:space="preserve">, backup care in VA or </w:t>
      </w:r>
      <w:r w:rsidRPr="0079150E">
        <w:rPr>
          <w:i/>
          <w:color w:val="0E101A"/>
        </w:rPr>
        <w:t>temporary nanny services</w:t>
      </w:r>
      <w:r>
        <w:rPr>
          <w:color w:val="0E101A"/>
        </w:rPr>
        <w:t xml:space="preserve"> for specific periods, our trusted nannies are ready to cater to your family's needs. </w:t>
      </w:r>
    </w:p>
    <w:p w:rsidR="007245F6" w:rsidRDefault="007245F6" w:rsidP="007245F6">
      <w:pPr>
        <w:pStyle w:val="NormalWeb"/>
        <w:spacing w:before="0" w:beforeAutospacing="0" w:after="0" w:afterAutospacing="0"/>
        <w:rPr>
          <w:color w:val="0E101A"/>
        </w:rPr>
      </w:pPr>
    </w:p>
    <w:p w:rsidR="007245F6" w:rsidRDefault="007245F6" w:rsidP="0079150E">
      <w:pPr>
        <w:pStyle w:val="NormalWeb"/>
        <w:numPr>
          <w:ilvl w:val="0"/>
          <w:numId w:val="1"/>
        </w:numPr>
        <w:spacing w:before="0" w:beforeAutospacing="0" w:after="0" w:afterAutospacing="0"/>
        <w:rPr>
          <w:color w:val="0E101A"/>
        </w:rPr>
      </w:pPr>
      <w:r>
        <w:rPr>
          <w:rStyle w:val="Strong"/>
          <w:color w:val="0E101A"/>
        </w:rPr>
        <w:t>Extensive Service Coverage:</w:t>
      </w:r>
      <w:r>
        <w:rPr>
          <w:color w:val="0E101A"/>
        </w:rPr>
        <w:t> Whether you are located in Virginia (VA), Ohio (OH), Maryland (MD), or Washington, DC, our nanny services are available to you. Our wide geographical coverage allows us to connect families with the perfect nanny conveniently located and ready to support your family.</w:t>
      </w:r>
    </w:p>
    <w:p w:rsidR="007245F6" w:rsidRDefault="007245F6" w:rsidP="007245F6">
      <w:pPr>
        <w:pStyle w:val="NormalWeb"/>
        <w:spacing w:before="0" w:beforeAutospacing="0" w:after="0" w:afterAutospacing="0"/>
        <w:rPr>
          <w:color w:val="0E101A"/>
        </w:rPr>
      </w:pPr>
    </w:p>
    <w:p w:rsidR="007245F6" w:rsidRDefault="007245F6" w:rsidP="0079150E">
      <w:pPr>
        <w:pStyle w:val="NormalWeb"/>
        <w:numPr>
          <w:ilvl w:val="0"/>
          <w:numId w:val="1"/>
        </w:numPr>
        <w:spacing w:before="0" w:beforeAutospacing="0" w:after="0" w:afterAutospacing="0"/>
        <w:rPr>
          <w:color w:val="0E101A"/>
        </w:rPr>
      </w:pPr>
      <w:r>
        <w:rPr>
          <w:rStyle w:val="Strong"/>
          <w:color w:val="0E101A"/>
        </w:rPr>
        <w:t>Flexible Care Options:</w:t>
      </w:r>
      <w:r>
        <w:rPr>
          <w:color w:val="0E101A"/>
        </w:rPr>
        <w:t> We offer comprehensive care options to accommodate your scheduling needs. Whether you require a permanent nanny or temporary care for specific periods, we have flexible solutions that fit your family's lifestyle.</w:t>
      </w:r>
    </w:p>
    <w:p w:rsidR="007245F6" w:rsidRDefault="007245F6" w:rsidP="007245F6">
      <w:pPr>
        <w:pStyle w:val="NormalWeb"/>
        <w:spacing w:before="0" w:beforeAutospacing="0" w:after="0" w:afterAutospacing="0"/>
        <w:rPr>
          <w:color w:val="0E101A"/>
        </w:rPr>
      </w:pPr>
    </w:p>
    <w:p w:rsidR="007245F6" w:rsidRDefault="007245F6" w:rsidP="0079150E">
      <w:pPr>
        <w:pStyle w:val="NormalWeb"/>
        <w:numPr>
          <w:ilvl w:val="0"/>
          <w:numId w:val="1"/>
        </w:numPr>
        <w:spacing w:before="0" w:beforeAutospacing="0" w:after="0" w:afterAutospacing="0"/>
        <w:rPr>
          <w:color w:val="0E101A"/>
        </w:rPr>
      </w:pPr>
      <w:r>
        <w:rPr>
          <w:rStyle w:val="Strong"/>
          <w:color w:val="0E101A"/>
        </w:rPr>
        <w:t>Simple Booking Process:</w:t>
      </w:r>
      <w:r>
        <w:rPr>
          <w:color w:val="0E101A"/>
        </w:rPr>
        <w:t xml:space="preserve"> Finding a nanny can be daunting, but we make it easy at Mother's Prayer Placement with our streamlined nanny placement process. Our simplified booking system allows you to effortlessly secure a nanny in your desired location without hassle or stress. Experience the convenience of booking a </w:t>
      </w:r>
      <w:r w:rsidRPr="0079150E">
        <w:rPr>
          <w:i/>
          <w:color w:val="0E101A"/>
        </w:rPr>
        <w:t>permanent nanny, backup care, or temporary nanny service</w:t>
      </w:r>
      <w:r>
        <w:rPr>
          <w:color w:val="0E101A"/>
        </w:rPr>
        <w:t xml:space="preserve"> with us, serving VA, Ohio, Maryland, DC, and beyond. </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Discover the difference that Mother's Prayer Placement can make in your family's care journey. Trust us to provide the personalized and reliable nanny services you deserve. Contact us today to find the perfect caregiver for your family.</w:t>
      </w:r>
    </w:p>
    <w:p w:rsidR="0079150E" w:rsidRDefault="0079150E"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p>
    <w:p w:rsidR="007245F6" w:rsidRPr="0079150E" w:rsidRDefault="007245F6" w:rsidP="007245F6">
      <w:pPr>
        <w:pStyle w:val="NormalWeb"/>
        <w:spacing w:before="0" w:beforeAutospacing="0" w:after="0" w:afterAutospacing="0"/>
        <w:rPr>
          <w:color w:val="0E101A"/>
          <w:sz w:val="44"/>
          <w:szCs w:val="44"/>
          <w:u w:val="single"/>
        </w:rPr>
      </w:pPr>
      <w:r w:rsidRPr="0079150E">
        <w:rPr>
          <w:color w:val="0E101A"/>
          <w:sz w:val="44"/>
          <w:szCs w:val="44"/>
          <w:u w:val="single"/>
        </w:rPr>
        <w:t>Mission</w:t>
      </w:r>
    </w:p>
    <w:p w:rsidR="007245F6" w:rsidRDefault="007245F6" w:rsidP="007245F6">
      <w:pPr>
        <w:pStyle w:val="NormalWeb"/>
        <w:spacing w:before="0" w:beforeAutospacing="0" w:after="0" w:afterAutospacing="0"/>
        <w:rPr>
          <w:color w:val="0E101A"/>
        </w:rPr>
      </w:pPr>
    </w:p>
    <w:p w:rsidR="004D703E" w:rsidRDefault="004D703E" w:rsidP="007245F6">
      <w:pPr>
        <w:pStyle w:val="NormalWeb"/>
        <w:spacing w:before="0" w:beforeAutospacing="0" w:after="0" w:afterAutospacing="0"/>
        <w:rPr>
          <w:color w:val="0E101A"/>
        </w:rPr>
      </w:pPr>
      <w:r>
        <w:rPr>
          <w:color w:val="0E101A"/>
        </w:rPr>
        <w:t>(The content can replace the our mission content and core values on “Our Mission” page)</w:t>
      </w:r>
      <w:bookmarkStart w:id="0" w:name="_GoBack"/>
      <w:bookmarkEnd w:id="0"/>
    </w:p>
    <w:p w:rsidR="007245F6" w:rsidRDefault="007245F6" w:rsidP="007245F6">
      <w:pPr>
        <w:pStyle w:val="NormalWeb"/>
        <w:spacing w:before="0" w:beforeAutospacing="0" w:after="0" w:afterAutospacing="0"/>
        <w:rPr>
          <w:color w:val="0E101A"/>
        </w:rPr>
      </w:pPr>
      <w:r>
        <w:rPr>
          <w:color w:val="0E101A"/>
        </w:rPr>
        <w:t xml:space="preserve">Our Mission: Providing Peace of Mind </w:t>
      </w:r>
      <w:proofErr w:type="gramStart"/>
      <w:r>
        <w:rPr>
          <w:color w:val="0E101A"/>
        </w:rPr>
        <w:t>Through</w:t>
      </w:r>
      <w:proofErr w:type="gramEnd"/>
      <w:r>
        <w:rPr>
          <w:color w:val="0E101A"/>
        </w:rPr>
        <w:t xml:space="preserve"> Quality </w:t>
      </w:r>
      <w:r w:rsidRPr="0079150E">
        <w:rPr>
          <w:i/>
          <w:color w:val="0E101A"/>
        </w:rPr>
        <w:t>In-Home Child Care</w:t>
      </w:r>
    </w:p>
    <w:p w:rsidR="007245F6" w:rsidRDefault="007245F6" w:rsidP="007245F6">
      <w:pPr>
        <w:pStyle w:val="NormalWeb"/>
        <w:spacing w:before="0" w:beforeAutospacing="0" w:after="0" w:afterAutospacing="0"/>
        <w:rPr>
          <w:color w:val="0E101A"/>
        </w:rPr>
      </w:pPr>
    </w:p>
    <w:p w:rsidR="007245F6" w:rsidRDefault="0079150E" w:rsidP="007245F6">
      <w:pPr>
        <w:pStyle w:val="NormalWeb"/>
        <w:spacing w:before="0" w:beforeAutospacing="0" w:after="0" w:afterAutospacing="0"/>
        <w:rPr>
          <w:color w:val="0E101A"/>
        </w:rPr>
      </w:pPr>
      <w:r w:rsidRPr="0079150E">
        <w:rPr>
          <w:color w:val="0E101A"/>
        </w:rPr>
        <w:t xml:space="preserve">At A Mother's Prayer, we provide exceptional nanny placement services that bring peace of mind to families. We aim to deliver dedicated, qualified caregivers that perfectly match your unique needs and preferences. </w:t>
      </w:r>
    </w:p>
    <w:p w:rsidR="0079150E" w:rsidRDefault="0079150E" w:rsidP="007245F6">
      <w:pPr>
        <w:pStyle w:val="NormalWeb"/>
        <w:spacing w:before="0" w:beforeAutospacing="0" w:after="0" w:afterAutospacing="0"/>
        <w:rPr>
          <w:color w:val="0E101A"/>
        </w:rPr>
      </w:pPr>
    </w:p>
    <w:p w:rsidR="007245F6" w:rsidRPr="0079150E" w:rsidRDefault="007245F6" w:rsidP="007245F6">
      <w:pPr>
        <w:pStyle w:val="NormalWeb"/>
        <w:spacing w:before="0" w:beforeAutospacing="0" w:after="0" w:afterAutospacing="0"/>
        <w:rPr>
          <w:color w:val="0E101A"/>
          <w:sz w:val="28"/>
          <w:szCs w:val="28"/>
        </w:rPr>
      </w:pPr>
      <w:r w:rsidRPr="0079150E">
        <w:rPr>
          <w:color w:val="0E101A"/>
          <w:sz w:val="28"/>
          <w:szCs w:val="28"/>
        </w:rPr>
        <w:t>Our Core Values: Skilled Matches, White Glove Service, and Trustworthy Hands</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 xml:space="preserve">With our expertise in nanny placement, we excel at making skilled matches for </w:t>
      </w:r>
      <w:r w:rsidRPr="00F418DE">
        <w:rPr>
          <w:i/>
          <w:color w:val="0E101A"/>
        </w:rPr>
        <w:t>permanent nanny services</w:t>
      </w:r>
      <w:r>
        <w:rPr>
          <w:color w:val="0E101A"/>
        </w:rPr>
        <w:t xml:space="preserve"> and </w:t>
      </w:r>
      <w:r w:rsidRPr="00F418DE">
        <w:rPr>
          <w:i/>
          <w:color w:val="0E101A"/>
        </w:rPr>
        <w:t>backup care nannies</w:t>
      </w:r>
      <w:r>
        <w:rPr>
          <w:color w:val="0E101A"/>
        </w:rPr>
        <w:t>. Our extensive network of caregivers ensures we can fulfill your requirements in VA, Ohio, Maryland, and DC.</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lastRenderedPageBreak/>
        <w:t>As a reputable nanny agency, we offer white glove service from the moment you reach out to us. Our team is committed to providing personalized assistance throughout the process, ensuring you receive the highest care and attention.</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 xml:space="preserve">Experience the highest level of care for your family with Mother's Prayer Placement. Our handpicked, experienced, and nurturing caregivers are passionate about creating a nurturing environment for your children. Easily </w:t>
      </w:r>
      <w:r w:rsidRPr="00F418DE">
        <w:rPr>
          <w:i/>
          <w:color w:val="0E101A"/>
        </w:rPr>
        <w:t>book a nanny service in DC</w:t>
      </w:r>
      <w:r>
        <w:rPr>
          <w:color w:val="0E101A"/>
        </w:rPr>
        <w:t xml:space="preserve">, Ohio, or Maryland. Whether you need temporary care, </w:t>
      </w:r>
      <w:r w:rsidRPr="00F418DE">
        <w:rPr>
          <w:i/>
          <w:color w:val="0E101A"/>
        </w:rPr>
        <w:t>babysitting services</w:t>
      </w:r>
      <w:r>
        <w:rPr>
          <w:color w:val="0E101A"/>
        </w:rPr>
        <w:t xml:space="preserve">, or </w:t>
      </w:r>
      <w:r w:rsidRPr="00F418DE">
        <w:rPr>
          <w:i/>
          <w:color w:val="0E101A"/>
        </w:rPr>
        <w:t>backup nanny</w:t>
      </w:r>
      <w:r>
        <w:rPr>
          <w:color w:val="0E101A"/>
        </w:rPr>
        <w:t xml:space="preserve"> solutions, our dedicated professionals </w:t>
      </w:r>
      <w:proofErr w:type="gramStart"/>
      <w:r>
        <w:rPr>
          <w:color w:val="0E101A"/>
        </w:rPr>
        <w:t>are</w:t>
      </w:r>
      <w:proofErr w:type="gramEnd"/>
      <w:r>
        <w:rPr>
          <w:color w:val="0E101A"/>
        </w:rPr>
        <w:t xml:space="preserve"> here to support your family's needs. </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 xml:space="preserve">In addition to our </w:t>
      </w:r>
      <w:r w:rsidRPr="00F418DE">
        <w:rPr>
          <w:i/>
          <w:color w:val="0E101A"/>
        </w:rPr>
        <w:t>permanent nanny services</w:t>
      </w:r>
      <w:r>
        <w:rPr>
          <w:color w:val="0E101A"/>
        </w:rPr>
        <w:t xml:space="preserve">, we offer </w:t>
      </w:r>
      <w:r w:rsidRPr="00F418DE">
        <w:rPr>
          <w:i/>
          <w:color w:val="0E101A"/>
        </w:rPr>
        <w:t>temporary nanny services</w:t>
      </w:r>
      <w:r>
        <w:rPr>
          <w:color w:val="0E101A"/>
        </w:rPr>
        <w:t xml:space="preserve"> in VA and in-home babysitter services in DC. Whether you need to book a nanny for a specific event or require short-term care, we have flexible options to accommodate your needs.</w:t>
      </w:r>
    </w:p>
    <w:p w:rsidR="007245F6" w:rsidRDefault="007245F6" w:rsidP="007245F6">
      <w:pPr>
        <w:pStyle w:val="NormalWeb"/>
        <w:spacing w:before="0" w:beforeAutospacing="0" w:after="0" w:afterAutospacing="0"/>
        <w:rPr>
          <w:color w:val="0E101A"/>
        </w:rPr>
      </w:pPr>
    </w:p>
    <w:p w:rsidR="007245F6" w:rsidRDefault="007245F6" w:rsidP="007245F6">
      <w:pPr>
        <w:pStyle w:val="NormalWeb"/>
        <w:spacing w:before="0" w:beforeAutospacing="0" w:after="0" w:afterAutospacing="0"/>
        <w:rPr>
          <w:color w:val="0E101A"/>
        </w:rPr>
      </w:pPr>
      <w:r>
        <w:rPr>
          <w:color w:val="0E101A"/>
        </w:rPr>
        <w:t>Don't let th</w:t>
      </w:r>
      <w:r w:rsidR="004D703E">
        <w:rPr>
          <w:color w:val="0E101A"/>
        </w:rPr>
        <w:t xml:space="preserve">e challenges of finding responsible </w:t>
      </w:r>
      <w:r>
        <w:rPr>
          <w:color w:val="0E101A"/>
        </w:rPr>
        <w:t>childcare overwhelm you. Contact our nan</w:t>
      </w:r>
      <w:r w:rsidR="004D703E">
        <w:rPr>
          <w:color w:val="0E101A"/>
        </w:rPr>
        <w:t xml:space="preserve">ny agency today for proficient </w:t>
      </w:r>
      <w:r w:rsidRPr="00B144D0">
        <w:rPr>
          <w:i/>
          <w:color w:val="0E101A"/>
        </w:rPr>
        <w:t>nanny services in VA</w:t>
      </w:r>
      <w:r>
        <w:rPr>
          <w:color w:val="0E101A"/>
        </w:rPr>
        <w:t>, Ohio, Maryland, and DC. Experience the peace of mind that comes with our exceptional childcare solutions.</w:t>
      </w:r>
    </w:p>
    <w:p w:rsidR="005D05AC" w:rsidRDefault="005D05AC" w:rsidP="005D05AC"/>
    <w:p w:rsidR="004D703E" w:rsidRDefault="004D703E" w:rsidP="005D05AC"/>
    <w:p w:rsidR="004D703E" w:rsidRDefault="004D703E" w:rsidP="005D05AC"/>
    <w:sectPr w:rsidR="004D70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460F03"/>
    <w:multiLevelType w:val="hybridMultilevel"/>
    <w:tmpl w:val="20280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rQwtzA0MjQ2NDM1NrdQ0lEKTi0uzszPAykwqgUAjfvnuCwAAAA="/>
  </w:docVars>
  <w:rsids>
    <w:rsidRoot w:val="005D05AC"/>
    <w:rsid w:val="00145F50"/>
    <w:rsid w:val="004D703E"/>
    <w:rsid w:val="004F4874"/>
    <w:rsid w:val="005D05AC"/>
    <w:rsid w:val="007245F6"/>
    <w:rsid w:val="0079150E"/>
    <w:rsid w:val="00B144D0"/>
    <w:rsid w:val="00F41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45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5F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245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245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40223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Pages>
  <Words>872</Words>
  <Characters>497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a</dc:creator>
  <cp:lastModifiedBy>Mania</cp:lastModifiedBy>
  <cp:revision>12</cp:revision>
  <dcterms:created xsi:type="dcterms:W3CDTF">2023-06-21T17:15:00Z</dcterms:created>
  <dcterms:modified xsi:type="dcterms:W3CDTF">2023-06-22T04:36:00Z</dcterms:modified>
</cp:coreProperties>
</file>